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p>
      <w:pPr>
        <w:pStyle w:val="FirstParagraph"/>
      </w:pPr>
      <w:r>
        <w:t xml:space="preserve">Submitted to Beijing Advanced Power Solutions Co., Ltd.</w:t>
      </w:r>
    </w:p>
    <w:p>
      <w:pPr>
        <w:pStyle w:val="BodyText"/>
      </w:pPr>
      <w:r>
        <w:t xml:space="preserve">18 Innovation Avenue, Haidian District, Beijing 100084, China</w:t>
      </w:r>
    </w:p>
    <w:bookmarkEnd w:id="20"/>
    <w:p>
      <w:pPr>
        <w:pStyle w:val="BodyText"/>
      </w:pPr>
      <w:r>
        <w:t xml:space="preserve">Johnathan Chen</w:t>
      </w:r>
    </w:p>
    <w:p>
      <w:pPr>
        <w:pStyle w:val="BodyText"/>
      </w:pPr>
      <w:r>
        <w:t xml:space="preserve">Room 5B-1203, Xinyuan Mansion</w:t>
      </w:r>
    </w:p>
    <w:p>
      <w:pPr>
        <w:pStyle w:val="BodyText"/>
      </w:pPr>
      <w:r>
        <w:t xml:space="preserve">Heping District, Tianjin 300074, China</w:t>
      </w:r>
    </w:p>
    <w:p>
      <w:pPr>
        <w:pStyle w:val="BodyText"/>
      </w:pPr>
      <w:r>
        <w:t xml:space="preserve">Email: j.chen@university.edu.cn | Phone: +86 138-XXXX-XXXX</w:t>
      </w:r>
    </w:p>
    <w:p>
      <w:pPr>
        <w:pStyle w:val="BodyText"/>
      </w:pPr>
      <w:r>
        <w:t xml:space="preserve">Date: October 26, 2023</w:t>
      </w:r>
    </w:p>
    <w:p>
      <w:pPr>
        <w:pStyle w:val="BodyText"/>
      </w:pPr>
      <w:r>
        <w:t xml:space="preserve">Dear Hiring Manager at Beijing Advanced Power Solutions Co., Ltd.,</w:t>
      </w:r>
    </w:p>
    <w:p>
      <w:pPr>
        <w:pStyle w:val="BodyText"/>
      </w:pPr>
      <w:r>
        <w:t xml:space="preserve">It is with profound enthusiasm that I submit my Internship Application Letter for the Electrical Engineer position within your esteemed organization in China Beijing. As a final-year Bachelor of Engineering student specializing in Electrical Engineering at Tianjin University, I have meticulously aligned my academic pursuits and technical competencies with the innovative landscape of Beijing's technological ecosystem. The prospect of contributing to your pioneering work in smart grid development while immersing myself in the dynamic engineering culture of China's capital city represents a pivotal convergence between my professional aspirations and global industry demands.</w:t>
      </w:r>
    </w:p>
    <w:p>
      <w:pPr>
        <w:pStyle w:val="BodyText"/>
      </w:pPr>
      <w:r>
        <w:t xml:space="preserve">My academic journey has equipped me with robust theoretical foundations and hands-on experience directly relevant to the challenges facing modern electrical infrastructure. Through rigorous coursework including Advanced Power Systems, Renewable Energy Integration, and Microprocessor-Based Control Systems, I have developed proficiency in MATLAB/Simulink for power flow analysis, AutoCAD Electrical for schematic design, and PLC programming using Siemens S7-1200 platforms. During my semester at Beijing Jiaotong University's summer exchange program in 2022, I collaborated on a project optimizing transformer efficiency for urban rail networks – a project that exposed me firsthand to Beijing's ambitious smart city initiatives. This experience crystallized my understanding of how cutting-edge electrical engineering solutions directly impact the sustainable development goals of China Beijing.</w:t>
      </w:r>
    </w:p>
    <w:p>
      <w:pPr>
        <w:pStyle w:val="BodyText"/>
      </w:pPr>
      <w:r>
        <w:t xml:space="preserve">What particularly compels me to seek this opportunity in China Beijing is the unparalleled synergy between my technical capabilities and your company's mission. I have closely followed your recent breakthroughs in developing AI-driven fault detection systems for high-voltage transmission networks, which directly align with my undergraduate research on predictive maintenance algorithms using Python machine learning frameworks. Your partnership with the State Grid Corporation on the Beijing-Daxing International Airport power grid project exemplifies the kind of transformative work where I aspire to contribute. I am eager to apply my skills in power electronics and renewable energy integration to support your efforts in making China's urban electrical infrastructure more resilient and sustainable.</w:t>
      </w:r>
    </w:p>
    <w:p>
      <w:pPr>
        <w:pStyle w:val="BodyText"/>
      </w:pPr>
      <w:r>
        <w:t xml:space="preserve">The strategic significance of Beijing as China's technological hub further intensifies my commitment to this internship. As the epicenter of national innovation policy, home to 67% of China's top engineering research institutions, and host to the annual Global Tech Summit, Beijing offers an unparalleled environment for professional growth. My fluency in Mandarin (HSK Level 5) and cultural adaptability – demonstrated through two years living in Shanghai as a homestay student – position me to immediately contribute within your team while respecting China's engineering traditions. I am particularly inspired by Beijing's commitment to achieving carbon neutrality by 2060, which requires precisely the kind of electrical engineering expertise your team develops daily.</w:t>
      </w:r>
    </w:p>
    <w:p>
      <w:pPr>
        <w:pStyle w:val="BodyText"/>
      </w:pPr>
      <w:r>
        <w:t xml:space="preserve">During my previous internship at Shanghai Electric Group, I successfully redesigned a circuit protection system that reduced equipment downtime by 37% through enhanced fault current calculation methods. This experience taught me to navigate complex engineering challenges within Chinese industrial frameworks while maintaining strict adherence to GB standards – a critical competency for any Electrical Engineer working in China Beijing. I am equally proficient in safety protocols including NFPA 70E and IEC 61936-1, and have completed OSHA certification through my university's international training program. My ability to bridge theoretical knowledge with practical implementation was further validated when my team won the National Student Power Systems Competition for our battery storage solution designed for rural electrification in Yunnan Province.</w:t>
      </w:r>
    </w:p>
    <w:p>
      <w:pPr>
        <w:pStyle w:val="BodyText"/>
      </w:pPr>
      <w:r>
        <w:t xml:space="preserve">I recognize that Beijing's electrical engineering landscape demands not only technical excellence but also cultural intelligence and adaptability. The city's rapid technological evolution – from traditional manufacturing to AI-driven energy management – requires engineers who can learn quickly while respecting collaborative Chinese work culture. My time at the Tsinghua University Engineering Exchange Program taught me the value of collective problem-solving ("gongtong" approach) through our joint project on wind turbine control systems, where I learned to incorporate senior engineers' insights while proposing innovative solutions. I am confident that my proactive learning attitude and respect for hierarchical structures in Chinese professional settings will enable me to integrate seamlessly into your team.</w:t>
      </w:r>
    </w:p>
    <w:p>
      <w:pPr>
        <w:pStyle w:val="BodyText"/>
      </w:pPr>
      <w:r>
        <w:t xml:space="preserve">What excites me most about this opportunity is the chance to contribute meaningfully during a pivotal period for China's energy transition. As Beijing expands its capacity for renewable integration, your work on grid-scale energy storage solutions represents exactly the cutting-edge challenge I wish to tackle as an emerging Electrical Engineer. The prospect of learning from your senior engineers while applying my skills in power system simulation to real-world infrastructure in China Beijing would be an invaluable step toward my long-term goal: becoming a leader in sustainable electrical infrastructure development for global markets.</w:t>
      </w:r>
    </w:p>
    <w:p>
      <w:pPr>
        <w:pStyle w:val="BodyText"/>
      </w:pPr>
      <w:r>
        <w:t xml:space="preserve">I am deeply impressed by Beijing Advanced Power Solutions' commitment to both technological innovation and employee development, particularly your mentorship program that pairs interns with industry veterans. I have attached my resume detailing technical projects including the Shanghai Metro Signal System Upgrade (where I assisted in power distribution optimization) and my academic thesis on solar microgrid stability. I welcome the opportunity to discuss how my proactive approach, technical skills, and passion for Beijing's energy future can benefit your team.</w:t>
      </w:r>
    </w:p>
    <w:p>
      <w:pPr>
        <w:pStyle w:val="BodyText"/>
      </w:pPr>
      <w:r>
        <w:t xml:space="preserve">Thank you for considering this Internship Application Letter. I am available for an interview at your earliest convenience and can be reached via email or phone within China Beijing time zones (UTC+8). I eagerly anticipate the possibility of contributing to your mission as a dedicated Electrical Engineer intern in one of the world's most dynamic engineering markets.</w:t>
      </w:r>
    </w:p>
    <w:p>
      <w:pPr>
        <w:pStyle w:val="BodyText"/>
      </w:pPr>
      <w:r>
        <w:t xml:space="preserve">Sincerely,</w:t>
      </w:r>
    </w:p>
    <w:p>
      <w:pPr>
        <w:pStyle w:val="BodyText"/>
      </w:pPr>
      <w:r>
        <w:t xml:space="preserve">Johnathan Chen</w:t>
      </w:r>
    </w:p>
    <w:p>
      <w:pPr>
        <w:pStyle w:val="BodyText"/>
      </w:pPr>
      <w:r>
        <w:t xml:space="preserve">Bachelor of Engineering in Electrical Engineering, Tianjin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2T02:27:33Z</dcterms:created>
  <dcterms:modified xsi:type="dcterms:W3CDTF">2026-04-22T02:27:33Z</dcterms:modified>
</cp:coreProperties>
</file>

<file path=docProps/custom.xml><?xml version="1.0" encoding="utf-8"?>
<Properties xmlns="http://schemas.openxmlformats.org/officeDocument/2006/custom-properties" xmlns:vt="http://schemas.openxmlformats.org/officeDocument/2006/docPropsVTypes"/>
</file>